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b3aef0cce120c9a04b1da762f95a219d6da60ef"/>
    <w:p>
      <w:pPr>
        <w:pStyle w:val="Heading1"/>
      </w:pPr>
      <w:r>
        <w:t xml:space="preserve">Internship Application Letter for Banking Intern Position</w:t>
      </w:r>
    </w:p>
    <w:p>
      <w:pPr>
        <w:pStyle w:val="FirstParagraph"/>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 Banking Department</w:t>
      </w:r>
      <w:r>
        <w:br/>
      </w:r>
      <w:r>
        <w:t xml:space="preserve">[Bank Name]</w:t>
      </w:r>
      <w:r>
        <w:br/>
      </w:r>
      <w:r>
        <w:t xml:space="preserve">123 Yeouido-ro, Yeongdeungpo-gu</w:t>
      </w:r>
      <w:r>
        <w:br/>
      </w:r>
      <w:r>
        <w:t xml:space="preserve">Seoul 07321, South Korea</w:t>
      </w:r>
    </w:p>
    <w:bookmarkStart w:id="20" w:name="Xa25054bc13ce331c30b330fdbdab2ec3eaf21db"/>
    <w:p>
      <w:pPr>
        <w:pStyle w:val="Heading2"/>
      </w:pPr>
      <w:r>
        <w:t xml:space="preserve">Subject: Enthusiastic Application for Banking Internship Position in Seoul, South Korea</w:t>
      </w:r>
    </w:p>
    <w:p>
      <w:pPr>
        <w:pStyle w:val="FirstParagraph"/>
      </w:pPr>
      <w:r>
        <w:t xml:space="preserve">Dear Hiring Manager,</w:t>
      </w:r>
    </w:p>
    <w:p>
      <w:pPr>
        <w:pStyle w:val="BodyText"/>
      </w:pPr>
      <w:r>
        <w:t xml:space="preserve">It is with profound enthusiasm and a deep-seated passion for financial services that I submit my application for the Banking Internship position at [Bank Name] in Seoul, South Korea. As a dedicated finance student from [Your University], deeply immersed in the dynamic landscape of global banking, I have long admired how leading financial institutions like yours are pioneering innovation while preserving the trust that forms the bedrock of South Korea's economic resilience. This</w:t>
      </w:r>
      <w:r>
        <w:t xml:space="preserve"> </w:t>
      </w:r>
      <w:r>
        <w:rPr>
          <w:bCs/>
          <w:b/>
        </w:rPr>
        <w:t xml:space="preserve">Internship Application Letter</w:t>
      </w:r>
      <w:r>
        <w:t xml:space="preserve"> </w:t>
      </w:r>
      <w:r>
        <w:t xml:space="preserve">serves as my formal expression of interest in contributing to your esteemed team within the heart of Seoul’s bustling financial district.</w:t>
      </w:r>
    </w:p>
    <w:p>
      <w:pPr>
        <w:pStyle w:val="BodyText"/>
      </w:pPr>
      <w:r>
        <w:t xml:space="preserve">Seoul, South Korea, stands not merely as a city but as a pulsating hub where traditional Korean business ethos converges with cutting-edge financial technology. The strategic location of [Bank Name] in Yeouido—a globally recognized center for finance and corporate headquarters—offers an unparalleled environment to learn from industry leaders who navigate the complexities of international markets while deeply understanding local economic nuances. My academic focus on International Finance and Financial Risk Management has been complemented by extensive research into South Korea’s unique banking sector, including its regulatory framework under the Financial Services Commission (FSC), its leadership in fintech adoption (evident through initiatives like "K-Startup Grand Challenge"), and its pivotal role in global trade financing. I am eager to bring this knowledge to your team as a future</w:t>
      </w:r>
      <w:r>
        <w:t xml:space="preserve"> </w:t>
      </w:r>
      <w:r>
        <w:rPr>
          <w:bCs/>
          <w:b/>
        </w:rPr>
        <w:t xml:space="preserve">Banker</w:t>
      </w:r>
      <w:r>
        <w:t xml:space="preserve">, contributing fresh perspectives rooted in contemporary financial theory and practical adaptability.</w:t>
      </w:r>
    </w:p>
    <w:p>
      <w:pPr>
        <w:pStyle w:val="BodyText"/>
      </w:pPr>
      <w:r>
        <w:t xml:space="preserve">During my undergraduate studies, I completed a capstone project analyzing credit risk models applied by Korean commercial banks during the 2020 global economic volatility. This involved collaborating with local data sources and applying analytical tools like Python for predictive modeling—skills directly transferable to your operational environment in Seoul. Furthermore, as an active member of my university’s Finance Club, I organized a workshop on "Digital Transformation in Asian Banking," inviting guest speakers from multinational institutions operating in the Korean market. This experience honed my ability to engage with diverse professional viewpoints and understand the cultural dynamics critical to success within South Korea's business culture.</w:t>
      </w:r>
    </w:p>
    <w:p>
      <w:pPr>
        <w:pStyle w:val="BodyText"/>
      </w:pPr>
      <w:r>
        <w:rPr>
          <w:bCs/>
          <w:b/>
        </w:rPr>
        <w:t xml:space="preserve">Why Seoul? Why [Bank Name]?</w:t>
      </w:r>
      <w:r>
        <w:br/>
      </w:r>
      <w:r>
        <w:t xml:space="preserve">My decision to pursue this opportunity in Seoul, South Korea, is intentional and deeply informed. I am drawn not only to the city’s reputation as Asia’s most innovative financial center but also to your institution’s specific commitment to sustainable banking practices and community engagement—values I actively champion through my volunteer work with a local nonprofit focused on financial literacy for underserved youth in Seoul. The prospect of learning from seasoned professionals who navigate Korea’s complex regulatory landscape while driving forward inclusive growth is precisely the challenge I seek as an aspiring</w:t>
      </w:r>
      <w:r>
        <w:t xml:space="preserve"> </w:t>
      </w:r>
      <w:r>
        <w:rPr>
          <w:bCs/>
          <w:b/>
        </w:rPr>
        <w:t xml:space="preserve">Banker</w:t>
      </w:r>
      <w:r>
        <w:t xml:space="preserve">. [Bank Name]’s strategic investments in AI-driven customer service solutions and its role in facilitating Korean corporate expansion into Southeast Asia resonate powerfully with my career aspirations.</w:t>
      </w:r>
    </w:p>
    <w:p>
      <w:pPr>
        <w:pStyle w:val="BodyText"/>
      </w:pPr>
      <w:r>
        <w:t xml:space="preserve">I understand that success as a Banker in South Korea requires meticulous attention to detail, profound respect for hierarchical structures, and fluency in navigating cultural subtleties. My prior internship at [Local Financial Institution] taught me the importance of precision in transaction processing and client communication. More importantly, I have dedicated significant time to studying Korean business etiquette—from proper bowing techniques to the art of formal written communication (hanja/Chinese characters are still used in financial documentation)—ensuring seamless integration into your workplace culture from day one.</w:t>
      </w:r>
    </w:p>
    <w:p>
      <w:pPr>
        <w:pStyle w:val="BodyText"/>
      </w:pPr>
      <w:r>
        <w:t xml:space="preserve">My language capabilities further strengthen my candidacy. I am proficient in English (TOEFL 105) and have achieved a B2 level in Korean through structured study and immersion at the Seoul National University Language Institute, enabling me to communicate effectively with local teams and clients while continuing to refine my fluency during this internship. I am confident that this linguistic bridge will allow me to contribute immediately—whether supporting cross-border transactions, assisting foreign clients navigating the Korean market, or participating in team meetings where nuanced understanding is vital.</w:t>
      </w:r>
    </w:p>
    <w:p>
      <w:pPr>
        <w:pStyle w:val="BodyText"/>
      </w:pPr>
      <w:r>
        <w:t xml:space="preserve">As a candidate for your Banking Internship in Seoul, South Korea, I bring not just academic rigor but a genuine passion for fostering financial inclusion and sustainable growth. I have followed [Bank Name]’s recent initiatives, such as the "Green Finance Program" supporting renewable energy projects across Asia-Pacific markets—aligning perfectly with my own interest in ESG (Environmental, Social, Governance) investing. I am keen to apply my analytical skills to support these efforts under the mentorship of your experienced staff.</w:t>
      </w:r>
    </w:p>
    <w:p>
      <w:pPr>
        <w:pStyle w:val="BodyText"/>
      </w:pPr>
      <w:r>
        <w:t xml:space="preserve">In South Korea’s fast-paced financial ecosystem, where global markets intersect daily with local traditions and technological advancement, I see a unique opportunity to grow as a professional while contributing meaningfully. This is not merely an internship—it is the foundational step toward becoming a culturally aware and technically adept</w:t>
      </w:r>
      <w:r>
        <w:t xml:space="preserve"> </w:t>
      </w:r>
      <w:r>
        <w:rPr>
          <w:bCs/>
          <w:b/>
        </w:rPr>
        <w:t xml:space="preserve">Banker</w:t>
      </w:r>
      <w:r>
        <w:t xml:space="preserve"> </w:t>
      </w:r>
      <w:r>
        <w:t xml:space="preserve">equipped to serve both international clients and the South Korean community. I am prepared to immerse myself fully in this environment, embracing the discipline and diligence that define success in Seoul’s finance sector.</w:t>
      </w:r>
    </w:p>
    <w:p>
      <w:pPr>
        <w:pStyle w:val="BodyText"/>
      </w:pPr>
      <w:r>
        <w:t xml:space="preserve">Thank you for considering my application. I have attached my resume for your review and welcome the opportunity to discuss how my skills align with [Bank Name]’s objectives during an interview. I am available at your earliest convenience and am prepared to relocate immediately to Seoul, South Korea, to begin contributing as part of your team.</w:t>
      </w:r>
    </w:p>
    <w:p>
      <w:pPr>
        <w:pStyle w:val="BodyText"/>
      </w:pPr>
      <w:r>
        <w:t xml:space="preserve">With sincere respect and anticipation,</w:t>
      </w:r>
      <w:r>
        <w:br/>
      </w:r>
      <w:r>
        <w:t xml:space="preserve">Your Name</w:t>
      </w:r>
    </w:p>
    <w:p>
      <w:pPr>
        <w:pStyle w:val="BodyText"/>
      </w:pPr>
      <w:r>
        <w:t xml:space="preserve">This Internship Application Letter for Banking in Seoul, South Korea reflects a comprehensive understanding of the financial ecosystem and cultural context essential for success as a future Banker within South Korea's premier financial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Seoul, South Korea</dc:title>
  <dc:creator/>
  <cp:keywords/>
  <dcterms:created xsi:type="dcterms:W3CDTF">2025-12-10T07:40:42Z</dcterms:created>
  <dcterms:modified xsi:type="dcterms:W3CDTF">2025-12-10T07:40:42Z</dcterms:modified>
</cp:coreProperties>
</file>

<file path=docProps/custom.xml><?xml version="1.0" encoding="utf-8"?>
<Properties xmlns="http://schemas.openxmlformats.org/officeDocument/2006/custom-properties" xmlns:vt="http://schemas.openxmlformats.org/officeDocument/2006/docPropsVTypes"/>
</file>